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26.png" ContentType="image/png"/>
  <Override PartName="/word/media/rId20.png" ContentType="image/png"/>
  <Override PartName="/word/media/rId93.png" ContentType="image/png"/>
  <Override PartName="/word/media/rId121.png" ContentType="image/png"/>
  <Override PartName="/word/media/rId127.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8</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8"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6"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4" name="Picture"/>
                  <a:graphic>
                    <a:graphicData uri="http://schemas.openxmlformats.org/drawingml/2006/picture">
                      <pic:pic>
                        <pic:nvPicPr>
                          <pic:cNvPr descr="pop_gen_hwe_student_guide_files/figure-docx//10EohJqU8e_A34_WxDvBKAvLnk9wMkrB_b_YRAw-0Q6I_g3c90e55b9a5_0_1.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6"/>
    <w:bookmarkStart w:id="102"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0" name="Picture"/>
                  <a:graphic>
                    <a:graphicData uri="http://schemas.openxmlformats.org/drawingml/2006/picture">
                      <pic:pic>
                        <pic:nvPicPr>
                          <pic:cNvPr descr="pop_gen_hwe_student_guide_files/figure-docx//10EohJqU8e_A34_WxDvBKAvLnk9wMkrB_b_YRAw-0Q6I_g3c90e55b9a5_0_7.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2"/>
    <w:bookmarkStart w:id="117"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opt/quarto/share/formats/docx/caution.png" id="104"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b94f7217d0_0_241.png" id="106"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7" name="Picture"/>
                  <a:graphic>
                    <a:graphicData uri="http://schemas.openxmlformats.org/drawingml/2006/picture">
                      <pic:pic>
                        <pic:nvPicPr>
                          <pic:cNvPr descr="pop_gen_hwe_student_guide_files/figure-docx//10EohJqU8e_A34_WxDvBKAvLnk9wMkrB_b_YRAw-0Q6I_g3c33bb9375e_0_0.png" id="10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caution.png" id="11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3.png" id="112"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3" name="Picture"/>
                  <a:graphic>
                    <a:graphicData uri="http://schemas.openxmlformats.org/drawingml/2006/picture">
                      <pic:pic>
                        <pic:nvPicPr>
                          <pic:cNvPr descr="pop_gen_hwe_student_guide_files/figure-docx//10EohJqU8e_A34_WxDvBKAvLnk9wMkrB_b_YRAw-0Q6I_g3c33bb9375e_0_6.png" id="114"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7"/>
    <w:bookmarkEnd w:id="118"/>
    <w:bookmarkStart w:id="146"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4"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2" name="Picture"/>
                  <a:graphic>
                    <a:graphicData uri="http://schemas.openxmlformats.org/drawingml/2006/picture">
                      <pic:pic>
                        <pic:nvPicPr>
                          <pic:cNvPr descr="pop_gen_hwe_student_guide_files/figure-docx//10EohJqU8e_A34_WxDvBKAvLnk9wMkrB_b_YRAw-0Q6I_g3c90e55b9a5_0_21.png" id="123" name="Picture"/>
                          <pic:cNvPicPr>
                            <a:picLocks noChangeArrowheads="1" noChangeAspect="1"/>
                          </pic:cNvPicPr>
                        </pic:nvPicPr>
                        <pic:blipFill>
                          <a:blip r:embed="rId12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4"/>
    <w:bookmarkStart w:id="130"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note.png" id="12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8" name="Picture"/>
                  <a:graphic>
                    <a:graphicData uri="http://schemas.openxmlformats.org/drawingml/2006/picture">
                      <pic:pic>
                        <pic:nvPicPr>
                          <pic:cNvPr descr="pop_gen_hwe_student_guide_files/figure-docx//10EohJqU8e_A34_WxDvBKAvLnk9wMkrB_b_YRAw-0Q6I_g3c90e55b9a5_0_27.png" id="129" name="Picture"/>
                          <pic:cNvPicPr>
                            <a:picLocks noChangeArrowheads="1" noChangeAspect="1"/>
                          </pic:cNvPicPr>
                        </pic:nvPicPr>
                        <pic:blipFill>
                          <a:blip r:embed="rId127"/>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0"/>
    <w:bookmarkStart w:id="145"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caution.png" id="13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3" name="Picture"/>
                  <a:graphic>
                    <a:graphicData uri="http://schemas.openxmlformats.org/drawingml/2006/picture">
                      <pic:pic>
                        <pic:nvPicPr>
                          <pic:cNvPr descr="pop_gen_hwe_student_guide_files/figure-docx//10EohJqU8e_A34_WxDvBKAvLnk9wMkrB_b_YRAw-0Q6I_g3b94f7217d0_0_241.png" id="13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5" name="Picture"/>
                  <a:graphic>
                    <a:graphicData uri="http://schemas.openxmlformats.org/drawingml/2006/picture">
                      <pic:pic>
                        <pic:nvPicPr>
                          <pic:cNvPr descr="pop_gen_hwe_student_guide_files/figure-docx//10EohJqU8e_A34_WxDvBKAvLnk9wMkrB_b_YRAw-0Q6I_g3c33bb9375e_0_0.png" id="13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caution.png" id="13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9" name="Picture"/>
                  <a:graphic>
                    <a:graphicData uri="http://schemas.openxmlformats.org/drawingml/2006/picture">
                      <pic:pic>
                        <pic:nvPicPr>
                          <pic:cNvPr descr="pop_gen_hwe_student_guide_files/figure-docx//10EohJqU8e_A34_WxDvBKAvLnk9wMkrB_b_YRAw-0Q6I_g3c33bb9375e_0_3.png" id="14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1" name="Picture"/>
                  <a:graphic>
                    <a:graphicData uri="http://schemas.openxmlformats.org/drawingml/2006/picture">
                      <pic:pic>
                        <pic:nvPicPr>
                          <pic:cNvPr descr="pop_gen_hwe_student_guide_files/figure-docx//10EohJqU8e_A34_WxDvBKAvLnk9wMkrB_b_YRAw-0Q6I_g3c33bb9375e_0_6.png" id="14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5"/>
    <w:bookmarkEnd w:id="146"/>
    <w:bookmarkStart w:id="147"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7"/>
    <w:bookmarkStart w:id="148"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93" Target="media/rId93.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99" Target="media/rId99.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8T19:42:24Z</dcterms:created>
  <dcterms:modified xsi:type="dcterms:W3CDTF">2026-02-18T19: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